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ich one of the following is an Imperative Language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0419BC" w:rsidRDefault="000419BC" w:rsidP="000419B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0419BC" w:rsidRDefault="000419BC" w:rsidP="000419B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     (3)java script</w:t>
      </w:r>
      <w:r w:rsidRPr="000419BC">
        <w:rPr>
          <w:rFonts w:ascii="Muli" w:eastAsia="Muli" w:hAnsi="Muli" w:cs="Muli"/>
          <w:sz w:val="24"/>
          <w:szCs w:val="24"/>
        </w:rPr>
        <w:tab/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ich one of the following is a Declarative Language?</w:t>
      </w:r>
    </w:p>
    <w:p w:rsidR="000419BC" w:rsidRPr="000419BC" w:rsidRDefault="000419BC" w:rsidP="000419BC">
      <w:pPr>
        <w:spacing w:line="240" w:lineRule="auto"/>
        <w:rPr>
          <w:rFonts w:ascii="Wide Latin" w:eastAsia="Muli" w:hAnsi="Wide Latin" w:cs="Muli"/>
          <w:sz w:val="52"/>
          <w:szCs w:val="52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         </w:t>
      </w:r>
    </w:p>
    <w:p w:rsidR="000419BC" w:rsidRDefault="000419BC" w:rsidP="000419B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0419BC" w:rsidRDefault="000419BC" w:rsidP="000419B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0419BC" w:rsidRDefault="000419BC" w:rsidP="000419B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  (1)HTML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Name two uses of a DIV tag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</w:t>
      </w:r>
      <w:r w:rsidRPr="000419BC">
        <w:rPr>
          <w:color w:val="202124"/>
          <w:sz w:val="30"/>
          <w:szCs w:val="30"/>
          <w:shd w:val="clear" w:color="auto" w:fill="FFFFFF"/>
        </w:rPr>
        <w:t xml:space="preserve">  </w:t>
      </w:r>
      <w:r w:rsidRPr="000419BC">
        <w:rPr>
          <w:color w:val="040C28"/>
          <w:sz w:val="30"/>
          <w:szCs w:val="30"/>
        </w:rPr>
        <w:t>group similar content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0419BC" w:rsidRPr="000419BC" w:rsidRDefault="000419BC" w:rsidP="000419BC">
      <w:pPr>
        <w:spacing w:line="240" w:lineRule="auto"/>
        <w:rPr>
          <w:rFonts w:ascii="Muli" w:eastAsia="Muli" w:hAnsi="Muli" w:cs="Muli"/>
          <w:b/>
          <w:smallCaps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at is the use of opacity in CSS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Pr="000419BC">
        <w:rPr>
          <w:color w:val="040C28"/>
          <w:sz w:val="30"/>
          <w:szCs w:val="30"/>
        </w:rPr>
        <w:t>transparency to the background element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lastRenderedPageBreak/>
        <w:t>Which is the programming language used in the React Native Framework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   java script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ich online editor are we using for creating our apps in React Native Framework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  run code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rite the steps to test your first designed app in the online editor on mobile.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tabs>
          <w:tab w:val="left" w:pos="1755"/>
        </w:tabs>
        <w:spacing w:line="240" w:lineRule="auto"/>
        <w:ind w:firstLine="1755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at is the use of the render function in React Native Framework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at is the use of the return function in the React Native Framework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419BC">
        <w:rPr>
          <w:rFonts w:ascii="Muli" w:eastAsia="Muli" w:hAnsi="Muli" w:cs="Muli"/>
          <w:sz w:val="24"/>
          <w:szCs w:val="24"/>
        </w:rPr>
        <w:t>What are the various components in your first app that you designed?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Pr="000419BC" w:rsidRDefault="000419BC" w:rsidP="000419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419BC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0419BC" w:rsidRDefault="000419BC" w:rsidP="000419B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419BC" w:rsidRDefault="000419BC" w:rsidP="000419BC">
      <w:pPr>
        <w:pStyle w:val="NoSpacing"/>
      </w:pPr>
    </w:p>
    <w:p w:rsidR="000419BC" w:rsidRPr="000419BC" w:rsidRDefault="000419BC" w:rsidP="000419BC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0419BC" w:rsidRDefault="00173A24" w:rsidP="000419BC">
      <w:pPr>
        <w:pStyle w:val="IntenseQuote"/>
        <w:rPr>
          <w:rStyle w:val="IntenseEmphasis"/>
        </w:rPr>
      </w:pPr>
    </w:p>
    <w:sectPr w:rsidR="00173A24" w:rsidRPr="000419BC" w:rsidSect="000E610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1.5pt;height:11.5pt" o:bullet="t">
        <v:imagedata r:id="rId1" o:title="msoAA05"/>
      </v:shape>
    </w:pict>
  </w:numPicBullet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CA03191"/>
    <w:multiLevelType w:val="hybridMultilevel"/>
    <w:tmpl w:val="AFE2EB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832C6A"/>
    <w:multiLevelType w:val="hybridMultilevel"/>
    <w:tmpl w:val="348C6BA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C87727"/>
    <w:multiLevelType w:val="hybridMultilevel"/>
    <w:tmpl w:val="D93EC2B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F128E6"/>
    <w:multiLevelType w:val="hybridMultilevel"/>
    <w:tmpl w:val="874AA6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19BC"/>
    <w:rsid w:val="000E6106"/>
    <w:rsid w:val="00141F90"/>
    <w:rsid w:val="00173A24"/>
    <w:rsid w:val="003D0492"/>
    <w:rsid w:val="009526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6106"/>
  </w:style>
  <w:style w:type="paragraph" w:styleId="Heading1">
    <w:name w:val="heading 1"/>
    <w:basedOn w:val="Normal"/>
    <w:next w:val="Normal"/>
    <w:uiPriority w:val="9"/>
    <w:qFormat/>
    <w:rsid w:val="000E61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E61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E61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E61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E61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E61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E61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E6106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3D0492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0419B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419BC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9B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0419BC"/>
    <w:rPr>
      <w:smallCaps/>
      <w:color w:val="B0CCB0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419BC"/>
    <w:rPr>
      <w:b/>
      <w:bCs/>
      <w:smallCaps/>
      <w:color w:val="B0CCB0" w:themeColor="accent2"/>
      <w:spacing w:val="5"/>
      <w:u w:val="single"/>
    </w:rPr>
  </w:style>
  <w:style w:type="character" w:styleId="IntenseEmphasis">
    <w:name w:val="Intense Emphasis"/>
    <w:basedOn w:val="DefaultParagraphFont"/>
    <w:uiPriority w:val="21"/>
    <w:qFormat/>
    <w:rsid w:val="000419BC"/>
    <w:rPr>
      <w:b/>
      <w:bCs/>
      <w:i/>
      <w:iCs/>
      <w:color w:val="72A376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19BC"/>
    <w:pPr>
      <w:pBdr>
        <w:bottom w:val="single" w:sz="4" w:space="4" w:color="72A376" w:themeColor="accent1"/>
      </w:pBdr>
      <w:spacing w:before="200" w:after="280"/>
      <w:ind w:left="936" w:right="936"/>
    </w:pPr>
    <w:rPr>
      <w:b/>
      <w:bCs/>
      <w:i/>
      <w:iCs/>
      <w:color w:val="72A3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19BC"/>
    <w:rPr>
      <w:b/>
      <w:bCs/>
      <w:i/>
      <w:iCs/>
      <w:color w:val="72A376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s</dc:creator>
  <cp:lastModifiedBy>Windows User</cp:lastModifiedBy>
  <cp:revision>2</cp:revision>
  <dcterms:created xsi:type="dcterms:W3CDTF">2023-04-20T10:05:00Z</dcterms:created>
  <dcterms:modified xsi:type="dcterms:W3CDTF">2023-04-20T10:05:00Z</dcterms:modified>
</cp:coreProperties>
</file>